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</w:p>
    <w:p>
      <w:pPr>
        <w:pStyle w:val="FirstParagraph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 | [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Hiring Manager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Moscow, Russia</w:t>
      </w:r>
    </w:p>
    <w:bookmarkStart w:id="20" w:name="Xc37c8ebdb70cfebb9eb39452451d354eb6004f2"/>
    <w:p>
      <w:pPr>
        <w:pStyle w:val="Heading1"/>
      </w:pPr>
      <w:r>
        <w:t xml:space="preserve">Internship Application Letter for Biomedical Engineer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with profound enthusiasm to submit my application for the Biomedical Engineer Internship position at [Company Name] in Moscow, Russia. As a final-year Biomedical Engineering student at [University Name], I have meticulously prepared myself to contribute meaningfully to your innovative projects while immersing myself in the dynamic healthcare technology landscape of Russia Moscow. 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represents not just an opportunity for professional growth, but a strategic step toward becoming a globally competent biomedical engineer within one of Europe's most rapidly advancing medical innovation hubs.</w:t>
      </w:r>
    </w:p>
    <w:p>
      <w:pPr>
        <w:pStyle w:val="BodyText"/>
      </w:pPr>
      <w:r>
        <w:t xml:space="preserve">My academic journey has been intentionally structured to align with the interdisciplinary demands of modern biomedical engineering. At [University Name], I have completed advanced coursework in biomechanics, biomaterials science, medical device design, and bioinformatics – all while maintaining a 3.8/4.0 GPA. Most significantly, I recently completed a capstone project developing an AI-driven diagnostic algorithm for early-stage diabetic retinopathy detection using Python and TensorFlow. This project required me to collaborate with ophthalmology residents at [Local Hospital Name], demonstrating my ability to translate clinical needs into technical solutions – a skill directly applicable to your work on medical imaging systems in Russia Moscow.</w:t>
      </w:r>
    </w:p>
    <w:p>
      <w:pPr>
        <w:pStyle w:val="BodyText"/>
      </w:pPr>
      <w:r>
        <w:t xml:space="preserve">What particularly draws me to [Company Name] is your pioneering work in neuroprosthetics, especially your recent development of the "NeuraLink" assistive device for spinal injury rehabilitation. Having followed your research publications in the Journal of Neural Engineering, I was deeply impressed by how you integrated Russian engineering precision with cutting-edge neural interface technology. The opportunity to contribute to such transformative projects within Moscow's evolving biomedical ecosystem represents precisely the professional challenge I seek. Russia Moscow has emerged as a critical innovation corridor for medical technology in Eurasia, and I am eager to apply my skills within this strategically important context.</w:t>
      </w:r>
    </w:p>
    <w:p>
      <w:pPr>
        <w:pStyle w:val="BodyText"/>
      </w:pPr>
      <w:r>
        <w:t xml:space="preserve">My technical proficiency extends beyond coursework through practical experience at [Previous Internship/Research Lab]. While interning at [Institution Name], I contributed to the development of a low-cost ventilator prototype during Russia's pandemic response – a project that required navigating complex regulatory frameworks similar to those governing medical devices in Russia. I became proficient in ISO 13485 compliance documentation and conducted biocompatibility testing using ASTM standards, directly preparing me for the rigorous quality systems at leading Moscow-based medtech firms. Furthermore, my fluency in Russian (C1 level) enables seamless communication with technical teams – a critical advantage given that [Company Name] has significant collaboration networks across Eastern Europe.</w:t>
      </w:r>
    </w:p>
    <w:p>
      <w:pPr>
        <w:pStyle w:val="BodyText"/>
      </w:pPr>
      <w:r>
        <w:t xml:space="preserve">I have long admired Russia's commitment to medical innovation, particularly its National Project "Healthcare" aiming to modernize 60% of regional hospitals by 2030. My motivation extends beyond technical development; I am deeply committed to applying biomedical engineering for societal impact in diverse healthcare environments like those found across the Russian Federation. Your company's community-focused initiatives, such as the free cardiac device clinics in Siberia, exemplify this vision – a principle I've embodied through my volunteer work with [Organization Name] providing basic medical equipment to rural clinics in [Country]. In Russia Moscow, where healthcare access varies significantly between urban centers and remote regions, I believe biomedical engineers can drive transformative change.</w:t>
      </w:r>
    </w:p>
    <w:p>
      <w:pPr>
        <w:pStyle w:val="BodyText"/>
      </w:pPr>
      <w:r>
        <w:t xml:space="preserve">The cultural adaptation aspect of this opportunity excites me equally as the technical work. Having spent six months studying at Lomonosov Moscow State University through the Erasmus+ program, I've developed deep appreciation for Russian academic rigor and workplace culture. I understand that professional relationships in Russia are built on respect for hierarchy and demonstrated reliability – qualities I've consistently shown through my leadership of [Project Name], where I managed a team of five students to deliver a prosthetic hand prototype under strict deadlines. My adaptability was further proven when I navigated language barriers during clinical observations at City Hospital No. 5, ultimately contributing to patient-specific device adjustments.</w:t>
      </w:r>
    </w:p>
    <w:p>
      <w:pPr>
        <w:pStyle w:val="BodyText"/>
      </w:pPr>
      <w:r>
        <w:t xml:space="preserve">I am particularly drawn to your company's focus on sustainable medical innovation – a value that resonates with my thesis research on recyclable biomaterials for disposable surgical instruments. I've attached my resume detailing certifications in Medical Device Regulatory Affairs and additional projects including a sensor-based fall detection system for elderly care facilities. I am confident that my combination of technical skills, cultural adaptability, and genuine passion for medical technology would make me an immediate contributor to your team in Russia Moscow.</w:t>
      </w:r>
    </w:p>
    <w:p>
      <w:pPr>
        <w:pStyle w:val="BodyText"/>
      </w:pPr>
      <w:r>
        <w:t xml:space="preserve">As a dedicated aspiring Biomedical Engineer, I see this internship not merely as a professional stepping stone but as the beginning of what I hope will be a long-term contribution to healthcare advancement within Russia's evolving medical technology ecosystem. I am eager to bring my fresh perspective from Western academic training while learning from your esteemed team's expertise in applying engineering solutions to Russia's unique healthcare challenges.</w:t>
      </w:r>
    </w:p>
    <w:p>
      <w:pPr>
        <w:pStyle w:val="BodyText"/>
      </w:pPr>
      <w:r>
        <w:t xml:space="preserve">Thank you for considering 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. I have attached all required documents and welcome the opportunity to discuss how my skills in medical device development, regulatory compliance, and cross-cultural collaboration align with [Company Name]'s mission during an interview at your earliest convenience. My Russian language proficiency and prior experience living in Moscow ensure a seamless transition into your work environment immediately upon commencement of the internship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Biomedical Engineering Student | [University Name]</w:t>
      </w:r>
    </w:p>
    <w:p>
      <w:pPr>
        <w:pStyle w:val="BodyText"/>
      </w:pPr>
      <w:r>
        <w:t xml:space="preserve">Word Count: 85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Biomedical Engineer</dc:title>
  <dc:creator/>
  <dc:language>en</dc:language>
  <cp:keywords/>
  <dcterms:created xsi:type="dcterms:W3CDTF">2026-07-20T05:51:48Z</dcterms:created>
  <dcterms:modified xsi:type="dcterms:W3CDTF">2026-07-20T05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